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3A73" w:rsidRPr="00403A73" w:rsidRDefault="00403A73" w:rsidP="00403A73">
      <w:pPr>
        <w:jc w:val="center"/>
        <w:rPr>
          <w:u w:val="single"/>
        </w:rPr>
      </w:pPr>
      <w:r w:rsidRPr="00403A73">
        <w:rPr>
          <w:u w:val="single"/>
        </w:rPr>
        <w:t>Responsibilities</w:t>
      </w:r>
      <w:r w:rsidR="002E3747">
        <w:rPr>
          <w:u w:val="single"/>
        </w:rPr>
        <w:t xml:space="preserve"> step1</w:t>
      </w:r>
    </w:p>
    <w:p w:rsidR="00403A73" w:rsidRDefault="00403A73" w:rsidP="00403A73">
      <w:pPr>
        <w:pStyle w:val="ListParagraph"/>
      </w:pPr>
    </w:p>
    <w:p w:rsidR="00403A73" w:rsidRDefault="00403A73" w:rsidP="00403A73">
      <w:pPr>
        <w:pStyle w:val="ListParagraph"/>
      </w:pPr>
    </w:p>
    <w:p w:rsidR="00403A73" w:rsidRDefault="00403A73" w:rsidP="00403A73">
      <w:pPr>
        <w:pStyle w:val="ListParagraph"/>
      </w:pPr>
    </w:p>
    <w:p w:rsidR="000E37BB" w:rsidRDefault="00DE23C5" w:rsidP="00507628">
      <w:pPr>
        <w:pStyle w:val="ListParagraph"/>
        <w:numPr>
          <w:ilvl w:val="0"/>
          <w:numId w:val="3"/>
        </w:numPr>
      </w:pPr>
      <w:r>
        <w:t>Administrator</w:t>
      </w:r>
      <w:r w:rsidR="00507628">
        <w:t>:</w:t>
      </w:r>
    </w:p>
    <w:p w:rsidR="00DE23C5" w:rsidRDefault="00333F95" w:rsidP="00DE23C5">
      <w:pPr>
        <w:pStyle w:val="ListParagraph"/>
        <w:ind w:left="1440"/>
      </w:pPr>
      <w:r>
        <w:t>i.</w:t>
      </w:r>
      <w:r w:rsidR="00E3746E">
        <w:t xml:space="preserve"> </w:t>
      </w:r>
      <w:r>
        <w:t>HR</w:t>
      </w:r>
      <w:r w:rsidR="00E3746E">
        <w:t xml:space="preserve"> management</w:t>
      </w:r>
    </w:p>
    <w:p w:rsidR="00E3746E" w:rsidRDefault="00E3746E" w:rsidP="00DE23C5">
      <w:pPr>
        <w:pStyle w:val="ListParagraph"/>
        <w:ind w:left="1440"/>
      </w:pPr>
      <w:r>
        <w:t>ii. Cash Management</w:t>
      </w:r>
    </w:p>
    <w:p w:rsidR="00E3746E" w:rsidRDefault="00E3746E" w:rsidP="00DE23C5">
      <w:pPr>
        <w:pStyle w:val="ListParagraph"/>
        <w:ind w:left="1440"/>
      </w:pPr>
      <w:r>
        <w:t xml:space="preserve">iii. </w:t>
      </w:r>
      <w:r w:rsidR="005C6D95">
        <w:t>Resource</w:t>
      </w:r>
      <w:r>
        <w:t xml:space="preserve"> Management</w:t>
      </w:r>
    </w:p>
    <w:p w:rsidR="00D55C60" w:rsidRDefault="00D55C60" w:rsidP="00DE23C5">
      <w:pPr>
        <w:pStyle w:val="ListParagraph"/>
        <w:ind w:left="1440"/>
      </w:pPr>
      <w:r>
        <w:t>iv. Granting permissions</w:t>
      </w:r>
    </w:p>
    <w:p w:rsidR="00D55C60" w:rsidRDefault="00D55C60" w:rsidP="00D55C60"/>
    <w:p w:rsidR="00D55C60" w:rsidRDefault="00D55C60" w:rsidP="00D55C60">
      <w:pPr>
        <w:pStyle w:val="ListParagraph"/>
        <w:numPr>
          <w:ilvl w:val="0"/>
          <w:numId w:val="3"/>
        </w:numPr>
      </w:pPr>
      <w:r>
        <w:t>Salesperson:</w:t>
      </w:r>
    </w:p>
    <w:p w:rsidR="00D55C60" w:rsidRDefault="00D71247" w:rsidP="00D71247">
      <w:pPr>
        <w:ind w:left="1440"/>
      </w:pPr>
      <w:r>
        <w:t xml:space="preserve">i. </w:t>
      </w:r>
      <w:r w:rsidR="0092426B">
        <w:t xml:space="preserve">Customer Management </w:t>
      </w:r>
    </w:p>
    <w:p w:rsidR="0092426B" w:rsidRDefault="0092426B" w:rsidP="00D71247">
      <w:pPr>
        <w:ind w:left="1440"/>
      </w:pPr>
      <w:r>
        <w:t xml:space="preserve">ii. Resource Management </w:t>
      </w:r>
    </w:p>
    <w:p w:rsidR="0092426B" w:rsidRDefault="0092426B" w:rsidP="00D71247">
      <w:pPr>
        <w:ind w:left="1440"/>
      </w:pPr>
      <w:r>
        <w:t xml:space="preserve">iii. </w:t>
      </w:r>
      <w:r w:rsidR="00147BF1">
        <w:t>T</w:t>
      </w:r>
      <w:r>
        <w:t>ransaction Management</w:t>
      </w:r>
    </w:p>
    <w:p w:rsidR="009C54F1" w:rsidRDefault="009C54F1" w:rsidP="00D71247">
      <w:pPr>
        <w:ind w:left="1440"/>
      </w:pPr>
      <w:r>
        <w:t>iv. Loan Management</w:t>
      </w:r>
    </w:p>
    <w:p w:rsidR="002F7B8E" w:rsidRDefault="002F7B8E" w:rsidP="00D71247">
      <w:pPr>
        <w:ind w:left="1440"/>
      </w:pPr>
      <w:r>
        <w:t>v. Notification Management</w:t>
      </w:r>
    </w:p>
    <w:p w:rsidR="00216983" w:rsidRDefault="00216983" w:rsidP="00216983">
      <w:pPr>
        <w:pStyle w:val="ListParagraph"/>
        <w:numPr>
          <w:ilvl w:val="0"/>
          <w:numId w:val="3"/>
        </w:numPr>
      </w:pPr>
      <w:r>
        <w:t>Shareholder:</w:t>
      </w:r>
    </w:p>
    <w:p w:rsidR="00216983" w:rsidRDefault="00757A25" w:rsidP="00216983">
      <w:pPr>
        <w:ind w:left="1440"/>
      </w:pPr>
      <w:r>
        <w:t xml:space="preserve">i. </w:t>
      </w:r>
      <w:r w:rsidR="00216983">
        <w:t>Cash Management</w:t>
      </w:r>
    </w:p>
    <w:p w:rsidR="008763C8" w:rsidRDefault="00563C2B" w:rsidP="008763C8">
      <w:pPr>
        <w:pStyle w:val="ListParagraph"/>
        <w:numPr>
          <w:ilvl w:val="0"/>
          <w:numId w:val="3"/>
        </w:numPr>
      </w:pPr>
      <w:r>
        <w:t>Supplier:</w:t>
      </w:r>
    </w:p>
    <w:p w:rsidR="00837A20" w:rsidRDefault="00837A20" w:rsidP="00C36925">
      <w:pPr>
        <w:pStyle w:val="ListParagraph"/>
        <w:numPr>
          <w:ilvl w:val="0"/>
          <w:numId w:val="9"/>
        </w:numPr>
      </w:pPr>
      <w:r>
        <w:t>Product Management</w:t>
      </w:r>
    </w:p>
    <w:p w:rsidR="00C36925" w:rsidRDefault="00C36925" w:rsidP="00C36925">
      <w:pPr>
        <w:pStyle w:val="ListParagraph"/>
        <w:numPr>
          <w:ilvl w:val="0"/>
          <w:numId w:val="3"/>
        </w:numPr>
      </w:pPr>
      <w:r>
        <w:t>Sign up:</w:t>
      </w:r>
    </w:p>
    <w:p w:rsidR="00C36925" w:rsidRDefault="00C36925" w:rsidP="00C36925">
      <w:pPr>
        <w:ind w:left="720" w:firstLine="720"/>
      </w:pPr>
      <w:r>
        <w:t>i.</w:t>
      </w:r>
    </w:p>
    <w:p w:rsidR="00C36925" w:rsidRDefault="00C36925" w:rsidP="00C36925">
      <w:pPr>
        <w:pStyle w:val="ListParagraph"/>
        <w:numPr>
          <w:ilvl w:val="0"/>
          <w:numId w:val="3"/>
        </w:numPr>
      </w:pPr>
      <w:r>
        <w:t>Sign in:</w:t>
      </w:r>
    </w:p>
    <w:p w:rsidR="00C36925" w:rsidRDefault="00C36925" w:rsidP="00C36925">
      <w:pPr>
        <w:pStyle w:val="ListParagraph"/>
        <w:numPr>
          <w:ilvl w:val="0"/>
          <w:numId w:val="3"/>
        </w:numPr>
      </w:pPr>
      <w:r>
        <w:t>Sign out</w:t>
      </w:r>
      <w:r w:rsidR="008A2F01">
        <w:t>:</w:t>
      </w:r>
    </w:p>
    <w:p w:rsidR="008A2F01" w:rsidRDefault="008A2F01" w:rsidP="00C36925">
      <w:pPr>
        <w:pStyle w:val="ListParagraph"/>
        <w:numPr>
          <w:ilvl w:val="0"/>
          <w:numId w:val="3"/>
        </w:numPr>
      </w:pPr>
      <w:r>
        <w:t>Account Recovery:</w:t>
      </w:r>
    </w:p>
    <w:p w:rsidR="00AF09FD" w:rsidRDefault="00AF09FD" w:rsidP="00C36925">
      <w:pPr>
        <w:pStyle w:val="ListParagraph"/>
        <w:numPr>
          <w:ilvl w:val="0"/>
          <w:numId w:val="3"/>
        </w:numPr>
      </w:pPr>
      <w:r>
        <w:t>System/Interface:</w:t>
      </w:r>
    </w:p>
    <w:p w:rsidR="00AF09FD" w:rsidRDefault="00AF09FD" w:rsidP="00654EF2">
      <w:pPr>
        <w:pStyle w:val="ListParagraph"/>
        <w:numPr>
          <w:ilvl w:val="0"/>
          <w:numId w:val="12"/>
        </w:numPr>
      </w:pPr>
      <w:r>
        <w:t>Communication</w:t>
      </w:r>
      <w:r w:rsidR="00654EF2">
        <w:t xml:space="preserve"> with actors</w:t>
      </w:r>
    </w:p>
    <w:p w:rsidR="00654EF2" w:rsidRDefault="00654EF2" w:rsidP="00654EF2">
      <w:pPr>
        <w:pStyle w:val="ListParagraph"/>
        <w:numPr>
          <w:ilvl w:val="0"/>
          <w:numId w:val="12"/>
        </w:numPr>
      </w:pPr>
      <w:r>
        <w:t>Information management</w:t>
      </w:r>
    </w:p>
    <w:p w:rsidR="00654EF2" w:rsidRDefault="00211507" w:rsidP="00211507">
      <w:pPr>
        <w:pStyle w:val="ListParagraph"/>
        <w:numPr>
          <w:ilvl w:val="0"/>
          <w:numId w:val="13"/>
        </w:numPr>
      </w:pPr>
      <w:r>
        <w:t>Validity check:</w:t>
      </w:r>
    </w:p>
    <w:p w:rsidR="0082671B" w:rsidRDefault="0082671B" w:rsidP="00211507">
      <w:pPr>
        <w:pStyle w:val="ListParagraph"/>
        <w:numPr>
          <w:ilvl w:val="0"/>
          <w:numId w:val="13"/>
        </w:numPr>
      </w:pPr>
      <w:r>
        <w:lastRenderedPageBreak/>
        <w:t>Database:</w:t>
      </w:r>
    </w:p>
    <w:p w:rsidR="00BA2250" w:rsidRDefault="00BA2250" w:rsidP="00211507">
      <w:pPr>
        <w:pStyle w:val="ListParagraph"/>
        <w:numPr>
          <w:ilvl w:val="0"/>
          <w:numId w:val="13"/>
        </w:numPr>
      </w:pPr>
      <w:r>
        <w:t>Product</w:t>
      </w:r>
    </w:p>
    <w:p w:rsidR="00BA2250" w:rsidRDefault="00BA2250" w:rsidP="00211507">
      <w:pPr>
        <w:pStyle w:val="ListParagraph"/>
        <w:numPr>
          <w:ilvl w:val="0"/>
          <w:numId w:val="13"/>
        </w:numPr>
      </w:pPr>
      <w:r>
        <w:t>Supplier</w:t>
      </w:r>
    </w:p>
    <w:p w:rsidR="00BA2250" w:rsidRDefault="00BA2250" w:rsidP="00211507">
      <w:pPr>
        <w:pStyle w:val="ListParagraph"/>
        <w:numPr>
          <w:ilvl w:val="0"/>
          <w:numId w:val="13"/>
        </w:numPr>
      </w:pPr>
      <w:r>
        <w:t>Daily transaction</w:t>
      </w:r>
    </w:p>
    <w:p w:rsidR="00BA2250" w:rsidRDefault="00BA2250" w:rsidP="00211507">
      <w:pPr>
        <w:pStyle w:val="ListParagraph"/>
        <w:numPr>
          <w:ilvl w:val="0"/>
          <w:numId w:val="13"/>
        </w:numPr>
      </w:pPr>
      <w:r>
        <w:t>Maintenance expenditures</w:t>
      </w:r>
    </w:p>
    <w:p w:rsidR="00BA2250" w:rsidRDefault="006472CD" w:rsidP="00211507">
      <w:pPr>
        <w:pStyle w:val="ListParagraph"/>
        <w:numPr>
          <w:ilvl w:val="0"/>
          <w:numId w:val="13"/>
        </w:numPr>
      </w:pPr>
      <w:r>
        <w:t>Notification</w:t>
      </w:r>
    </w:p>
    <w:p w:rsidR="006472CD" w:rsidRDefault="006472CD" w:rsidP="00211507">
      <w:pPr>
        <w:pStyle w:val="ListParagraph"/>
        <w:numPr>
          <w:ilvl w:val="0"/>
          <w:numId w:val="13"/>
        </w:numPr>
      </w:pPr>
      <w:r>
        <w:t>Customer</w:t>
      </w:r>
    </w:p>
    <w:p w:rsidR="006472CD" w:rsidRDefault="006472CD" w:rsidP="00211507">
      <w:pPr>
        <w:pStyle w:val="ListParagraph"/>
        <w:numPr>
          <w:ilvl w:val="0"/>
          <w:numId w:val="13"/>
        </w:numPr>
      </w:pPr>
      <w:r>
        <w:t>Alert:</w:t>
      </w:r>
    </w:p>
    <w:p w:rsidR="006472CD" w:rsidRDefault="006472CD" w:rsidP="00B16D3E">
      <w:r>
        <w:t xml:space="preserve">                i. </w:t>
      </w:r>
      <w:r w:rsidR="00FC71EC">
        <w:t>Notification management</w:t>
      </w:r>
    </w:p>
    <w:p w:rsidR="00B16D3E" w:rsidRDefault="00B16D3E" w:rsidP="00B16D3E">
      <w:pPr>
        <w:pStyle w:val="ListParagraph"/>
        <w:numPr>
          <w:ilvl w:val="0"/>
          <w:numId w:val="18"/>
        </w:numPr>
      </w:pPr>
      <w:r>
        <w:t>Record</w:t>
      </w:r>
    </w:p>
    <w:p w:rsidR="00B16D3E" w:rsidRDefault="00B16D3E" w:rsidP="00B16D3E">
      <w:pPr>
        <w:pStyle w:val="ListParagraph"/>
        <w:numPr>
          <w:ilvl w:val="0"/>
          <w:numId w:val="18"/>
        </w:numPr>
      </w:pPr>
      <w:r>
        <w:t>Graph</w:t>
      </w:r>
    </w:p>
    <w:p w:rsidR="00B16D3E" w:rsidRDefault="00B16D3E" w:rsidP="00B16D3E">
      <w:pPr>
        <w:pStyle w:val="ListParagraph"/>
        <w:numPr>
          <w:ilvl w:val="0"/>
          <w:numId w:val="18"/>
        </w:numPr>
      </w:pPr>
      <w:r>
        <w:t>Cash details</w:t>
      </w:r>
    </w:p>
    <w:p w:rsidR="00B16D3E" w:rsidRDefault="00B16D3E" w:rsidP="00B16D3E"/>
    <w:p w:rsidR="00B16D3E" w:rsidRDefault="00B16D3E" w:rsidP="00B16D3E">
      <w:pPr>
        <w:jc w:val="center"/>
        <w:rPr>
          <w:u w:val="single"/>
        </w:rPr>
      </w:pPr>
      <w:r w:rsidRPr="00B16D3E">
        <w:rPr>
          <w:u w:val="single"/>
        </w:rPr>
        <w:t>Level 3</w:t>
      </w:r>
    </w:p>
    <w:p w:rsidR="00B16D3E" w:rsidRDefault="00B16D3E" w:rsidP="00B16D3E">
      <w:r>
        <w:t>1. User:</w:t>
      </w:r>
    </w:p>
    <w:p w:rsidR="00B16D3E" w:rsidRDefault="00B16D3E" w:rsidP="00B16D3E">
      <w:r>
        <w:tab/>
      </w:r>
      <w:r w:rsidRPr="00B16D3E">
        <w:rPr>
          <w:u w:val="single"/>
        </w:rPr>
        <w:t>Attributes</w:t>
      </w:r>
      <w:r>
        <w:t xml:space="preserve">: </w:t>
      </w:r>
    </w:p>
    <w:p w:rsidR="003C32C2" w:rsidRDefault="003C32C2" w:rsidP="00B16D3E">
      <w:r>
        <w:tab/>
      </w:r>
      <w:r>
        <w:tab/>
      </w:r>
      <w:r>
        <w:tab/>
        <w:t>-</w:t>
      </w:r>
      <w:r w:rsidR="006E167D">
        <w:t>getU</w:t>
      </w:r>
      <w:r w:rsidR="006E167D">
        <w:t>sername</w:t>
      </w:r>
    </w:p>
    <w:p w:rsidR="00B16D3E" w:rsidRDefault="00B16D3E" w:rsidP="00B16D3E">
      <w:r>
        <w:tab/>
      </w:r>
      <w:r>
        <w:tab/>
      </w:r>
      <w:r>
        <w:tab/>
        <w:t>-username</w:t>
      </w:r>
    </w:p>
    <w:p w:rsidR="00B16D3E" w:rsidRDefault="00B16D3E" w:rsidP="00B16D3E">
      <w:r>
        <w:tab/>
      </w:r>
      <w:r>
        <w:tab/>
      </w:r>
      <w:r>
        <w:tab/>
        <w:t>-</w:t>
      </w:r>
      <w:r w:rsidR="009D1D17">
        <w:t>fullN</w:t>
      </w:r>
      <w:r>
        <w:t>ame</w:t>
      </w:r>
    </w:p>
    <w:p w:rsidR="00F816FC" w:rsidRDefault="00F816FC" w:rsidP="00F816FC">
      <w:r>
        <w:tab/>
      </w:r>
      <w:r>
        <w:tab/>
      </w:r>
      <w:r>
        <w:tab/>
        <w:t>-password</w:t>
      </w:r>
    </w:p>
    <w:p w:rsidR="00F816FC" w:rsidRDefault="00F816FC" w:rsidP="00F816FC">
      <w:r>
        <w:tab/>
      </w:r>
      <w:r>
        <w:tab/>
      </w:r>
      <w:r>
        <w:tab/>
        <w:t>-email</w:t>
      </w:r>
    </w:p>
    <w:p w:rsidR="00F816FC" w:rsidRDefault="009D1D17" w:rsidP="00F816FC">
      <w:r>
        <w:tab/>
      </w:r>
      <w:r>
        <w:tab/>
      </w:r>
      <w:r>
        <w:tab/>
        <w:t>-presentA</w:t>
      </w:r>
      <w:r w:rsidR="00F816FC">
        <w:t>ddress</w:t>
      </w:r>
    </w:p>
    <w:p w:rsidR="00F816FC" w:rsidRDefault="009D1D17" w:rsidP="00F816FC">
      <w:r>
        <w:tab/>
      </w:r>
      <w:r>
        <w:tab/>
      </w:r>
      <w:r>
        <w:tab/>
        <w:t>-contactN</w:t>
      </w:r>
      <w:r w:rsidR="00F816FC">
        <w:t>umber</w:t>
      </w:r>
    </w:p>
    <w:p w:rsidR="003C32C2" w:rsidRDefault="003C32C2" w:rsidP="00F816FC">
      <w:r>
        <w:tab/>
      </w:r>
      <w:r>
        <w:tab/>
      </w:r>
      <w:r>
        <w:tab/>
        <w:t>-</w:t>
      </w:r>
      <w:r>
        <w:t>toString()</w:t>
      </w:r>
    </w:p>
    <w:p w:rsidR="00F816FC" w:rsidRDefault="00F816FC" w:rsidP="00F816FC"/>
    <w:p w:rsidR="00F816FC" w:rsidRDefault="00F816FC" w:rsidP="00F816FC">
      <w:r>
        <w:tab/>
      </w:r>
      <w:r w:rsidRPr="00F816FC">
        <w:rPr>
          <w:u w:val="single"/>
        </w:rPr>
        <w:t>Method</w:t>
      </w:r>
      <w:r>
        <w:t>:</w:t>
      </w:r>
    </w:p>
    <w:p w:rsidR="00F816FC" w:rsidRDefault="00F816FC" w:rsidP="00F816FC">
      <w:r>
        <w:tab/>
      </w:r>
      <w:r>
        <w:tab/>
      </w:r>
      <w:r>
        <w:tab/>
        <w:t>-</w:t>
      </w:r>
      <w:r w:rsidR="00430FBE">
        <w:t>signI</w:t>
      </w:r>
      <w:r w:rsidR="009A3F8E">
        <w:t>n</w:t>
      </w:r>
    </w:p>
    <w:p w:rsidR="009A3F8E" w:rsidRDefault="009A3F8E" w:rsidP="00F816FC">
      <w:r>
        <w:lastRenderedPageBreak/>
        <w:tab/>
      </w:r>
      <w:r>
        <w:tab/>
      </w:r>
      <w:r>
        <w:tab/>
        <w:t>-</w:t>
      </w:r>
      <w:r w:rsidR="00430FBE">
        <w:t>signO</w:t>
      </w:r>
      <w:r w:rsidR="006F388E">
        <w:t>ut</w:t>
      </w:r>
    </w:p>
    <w:p w:rsidR="006F388E" w:rsidRDefault="006F388E" w:rsidP="00F816FC">
      <w:r>
        <w:tab/>
      </w:r>
      <w:r>
        <w:tab/>
      </w:r>
      <w:r>
        <w:tab/>
        <w:t>-</w:t>
      </w:r>
      <w:r w:rsidR="00293D6B">
        <w:t>accountR</w:t>
      </w:r>
      <w:r w:rsidR="00B646E6">
        <w:t>ecovery</w:t>
      </w:r>
    </w:p>
    <w:p w:rsidR="00B646E6" w:rsidRDefault="00B646E6" w:rsidP="00F816FC">
      <w:r>
        <w:tab/>
      </w:r>
      <w:r>
        <w:tab/>
      </w:r>
      <w:r>
        <w:tab/>
        <w:t>-</w:t>
      </w:r>
      <w:r w:rsidR="00030FB3">
        <w:t>sendN</w:t>
      </w:r>
      <w:r w:rsidR="00BA2383">
        <w:t>otification</w:t>
      </w:r>
    </w:p>
    <w:p w:rsidR="00BA2383" w:rsidRDefault="00BA2383" w:rsidP="00F816FC">
      <w:r>
        <w:tab/>
      </w:r>
      <w:r>
        <w:tab/>
      </w:r>
      <w:r>
        <w:tab/>
        <w:t>-</w:t>
      </w:r>
      <w:r w:rsidR="00295471">
        <w:t>receive</w:t>
      </w:r>
      <w:r w:rsidR="004B6BD2">
        <w:t>N</w:t>
      </w:r>
      <w:r w:rsidR="00295471">
        <w:t>otification</w:t>
      </w:r>
    </w:p>
    <w:p w:rsidR="00295471" w:rsidRDefault="004B6BD2" w:rsidP="00F816FC">
      <w:r>
        <w:tab/>
      </w:r>
      <w:r>
        <w:tab/>
      </w:r>
      <w:r>
        <w:tab/>
        <w:t>-viewCashD</w:t>
      </w:r>
      <w:r w:rsidR="00295471">
        <w:t>etails</w:t>
      </w:r>
    </w:p>
    <w:p w:rsidR="00295471" w:rsidRDefault="00A45D9A" w:rsidP="00F816FC">
      <w:r>
        <w:tab/>
      </w:r>
      <w:r>
        <w:tab/>
      </w:r>
      <w:r>
        <w:tab/>
        <w:t>-</w:t>
      </w:r>
      <w:bookmarkStart w:id="0" w:name="_GoBack"/>
      <w:bookmarkEnd w:id="0"/>
      <w:r w:rsidR="001562E6">
        <w:t>get</w:t>
      </w:r>
      <w:r w:rsidR="00DA73BF">
        <w:t>()</w:t>
      </w:r>
    </w:p>
    <w:p w:rsidR="00295471" w:rsidRDefault="00295471" w:rsidP="00F816FC">
      <w:r>
        <w:tab/>
      </w:r>
      <w:r>
        <w:tab/>
      </w:r>
      <w:r>
        <w:tab/>
        <w:t>-</w:t>
      </w:r>
      <w:r w:rsidR="00DA73BF">
        <w:t>set ()</w:t>
      </w:r>
    </w:p>
    <w:p w:rsidR="00AE3DB2" w:rsidRDefault="00AE3DB2" w:rsidP="00F816FC">
      <w:r>
        <w:tab/>
      </w:r>
      <w:r>
        <w:tab/>
      </w:r>
      <w:r>
        <w:tab/>
        <w:t>-</w:t>
      </w:r>
      <w:r w:rsidR="001724A2">
        <w:t>to</w:t>
      </w:r>
      <w:r w:rsidR="00894598">
        <w:t>String</w:t>
      </w:r>
      <w:r w:rsidR="001724A2">
        <w:t xml:space="preserve"> </w:t>
      </w:r>
      <w:r>
        <w:t>()</w:t>
      </w:r>
    </w:p>
    <w:p w:rsidR="00927F2E" w:rsidRDefault="00256534" w:rsidP="00927F2E">
      <w:r>
        <w:t xml:space="preserve"> </w:t>
      </w:r>
      <w:r w:rsidRPr="00FF255C">
        <w:t>Constructor</w:t>
      </w:r>
      <w:r>
        <w:t>:</w:t>
      </w:r>
    </w:p>
    <w:p w:rsidR="00BC38FA" w:rsidRDefault="00BC38FA" w:rsidP="00927F2E"/>
    <w:p w:rsidR="00B2332B" w:rsidRDefault="00B2332B" w:rsidP="00927F2E">
      <w:r>
        <w:t xml:space="preserve">3. </w:t>
      </w:r>
      <w:r w:rsidR="00FF255C" w:rsidRPr="00FF255C">
        <w:rPr>
          <w:u w:val="single"/>
        </w:rPr>
        <w:t>Administrator</w:t>
      </w:r>
      <w:r w:rsidR="00FF255C">
        <w:t>:</w:t>
      </w:r>
    </w:p>
    <w:p w:rsidR="00C16B18" w:rsidRDefault="00C16B18" w:rsidP="00927F2E">
      <w:r>
        <w:tab/>
      </w:r>
    </w:p>
    <w:p w:rsidR="0048661A" w:rsidRDefault="0048661A" w:rsidP="00927F2E">
      <w:r>
        <w:tab/>
      </w:r>
      <w:r>
        <w:tab/>
      </w:r>
      <w:r w:rsidR="00F77DF6" w:rsidRPr="00F77DF6">
        <w:rPr>
          <w:u w:val="single"/>
        </w:rPr>
        <w:t>Attributes</w:t>
      </w:r>
      <w:r w:rsidR="00F77DF6">
        <w:t>:</w:t>
      </w:r>
    </w:p>
    <w:p w:rsidR="009518D6" w:rsidRDefault="009518D6" w:rsidP="00927F2E">
      <w:r>
        <w:tab/>
      </w:r>
      <w:r>
        <w:tab/>
      </w:r>
      <w:r>
        <w:tab/>
        <w:t>-</w:t>
      </w:r>
      <w:r w:rsidR="00F823F1">
        <w:t>adminUserName</w:t>
      </w:r>
    </w:p>
    <w:p w:rsidR="00B33E5E" w:rsidRDefault="00B33E5E" w:rsidP="00B33E5E">
      <w:r>
        <w:tab/>
      </w:r>
      <w:r>
        <w:tab/>
      </w:r>
      <w:r>
        <w:tab/>
        <w:t>-</w:t>
      </w:r>
      <w:r w:rsidR="00730AAA">
        <w:t>adminFullName</w:t>
      </w:r>
    </w:p>
    <w:p w:rsidR="00B33E5E" w:rsidRDefault="00B33E5E" w:rsidP="00B33E5E">
      <w:r>
        <w:tab/>
      </w:r>
      <w:r>
        <w:tab/>
      </w:r>
      <w:r>
        <w:tab/>
        <w:t>-</w:t>
      </w:r>
      <w:r w:rsidR="001132F8">
        <w:t>adminPassword</w:t>
      </w:r>
    </w:p>
    <w:p w:rsidR="00B33E5E" w:rsidRDefault="00B33E5E" w:rsidP="00B33E5E">
      <w:r>
        <w:tab/>
      </w:r>
      <w:r>
        <w:tab/>
      </w:r>
      <w:r>
        <w:tab/>
        <w:t>-</w:t>
      </w:r>
      <w:r w:rsidR="006A4D52">
        <w:t>adminEmail</w:t>
      </w:r>
    </w:p>
    <w:p w:rsidR="00B33E5E" w:rsidRDefault="00B33E5E" w:rsidP="00B33E5E">
      <w:r>
        <w:tab/>
      </w:r>
      <w:r>
        <w:tab/>
      </w:r>
      <w:r>
        <w:tab/>
        <w:t>-</w:t>
      </w:r>
      <w:r w:rsidR="000E05F9">
        <w:t>adminPresentAddress</w:t>
      </w:r>
    </w:p>
    <w:p w:rsidR="00B33E5E" w:rsidRDefault="00B33E5E" w:rsidP="00B33E5E">
      <w:r>
        <w:tab/>
      </w:r>
      <w:r>
        <w:tab/>
      </w:r>
      <w:r>
        <w:tab/>
        <w:t>-</w:t>
      </w:r>
      <w:r w:rsidR="00E041C9">
        <w:t>adminContactNo</w:t>
      </w:r>
    </w:p>
    <w:p w:rsidR="00B33E5E" w:rsidRDefault="00B33E5E" w:rsidP="00B33E5E">
      <w:r>
        <w:tab/>
      </w:r>
      <w:r>
        <w:tab/>
      </w:r>
      <w:r>
        <w:tab/>
        <w:t>-</w:t>
      </w:r>
      <w:r w:rsidR="00320E36">
        <w:t>backUpQuestions</w:t>
      </w:r>
    </w:p>
    <w:p w:rsidR="00B33E5E" w:rsidRDefault="00B33E5E" w:rsidP="00927F2E"/>
    <w:p w:rsidR="00AE3DB2" w:rsidRDefault="004779C0" w:rsidP="00F816FC">
      <w:r>
        <w:tab/>
      </w:r>
      <w:r>
        <w:tab/>
      </w:r>
      <w:r w:rsidRPr="001D2635">
        <w:rPr>
          <w:u w:val="single"/>
        </w:rPr>
        <w:t>Methods</w:t>
      </w:r>
      <w:r>
        <w:t>:</w:t>
      </w:r>
    </w:p>
    <w:p w:rsidR="00081DCB" w:rsidRDefault="00081DCB" w:rsidP="00F816FC">
      <w:r>
        <w:tab/>
      </w:r>
      <w:r>
        <w:tab/>
      </w:r>
      <w:r>
        <w:tab/>
        <w:t>-</w:t>
      </w:r>
      <w:r w:rsidR="00AA35B1">
        <w:t>signUp()</w:t>
      </w:r>
    </w:p>
    <w:p w:rsidR="00081DCB" w:rsidRDefault="00081DCB" w:rsidP="00081DCB">
      <w:r>
        <w:tab/>
      </w:r>
      <w:r>
        <w:tab/>
      </w:r>
      <w:r>
        <w:tab/>
        <w:t>-</w:t>
      </w:r>
      <w:r w:rsidR="006B1FAD">
        <w:t>signIn()</w:t>
      </w:r>
    </w:p>
    <w:p w:rsidR="00081DCB" w:rsidRDefault="00081DCB" w:rsidP="00081DCB">
      <w:r>
        <w:lastRenderedPageBreak/>
        <w:tab/>
      </w:r>
      <w:r>
        <w:tab/>
      </w:r>
      <w:r>
        <w:tab/>
        <w:t>-</w:t>
      </w:r>
      <w:r w:rsidR="00343B79">
        <w:t>signOut()</w:t>
      </w:r>
    </w:p>
    <w:p w:rsidR="00081DCB" w:rsidRDefault="00081DCB" w:rsidP="00081DCB">
      <w:r>
        <w:tab/>
      </w:r>
      <w:r>
        <w:tab/>
      </w:r>
      <w:r>
        <w:tab/>
        <w:t>-</w:t>
      </w:r>
      <w:r w:rsidR="009E679A">
        <w:t>accoutRecovery()</w:t>
      </w:r>
    </w:p>
    <w:p w:rsidR="00081DCB" w:rsidRDefault="00081DCB" w:rsidP="00081DCB">
      <w:r>
        <w:tab/>
      </w:r>
      <w:r>
        <w:tab/>
      </w:r>
      <w:r>
        <w:tab/>
        <w:t>-</w:t>
      </w:r>
      <w:r w:rsidR="0015770A">
        <w:t>addUser()</w:t>
      </w:r>
    </w:p>
    <w:p w:rsidR="00081DCB" w:rsidRDefault="00081DCB" w:rsidP="00081DCB">
      <w:r>
        <w:tab/>
      </w:r>
      <w:r>
        <w:tab/>
      </w:r>
      <w:r>
        <w:tab/>
        <w:t>-</w:t>
      </w:r>
      <w:r w:rsidR="00035953">
        <w:t>removeUser()</w:t>
      </w:r>
    </w:p>
    <w:p w:rsidR="00081DCB" w:rsidRDefault="00081DCB" w:rsidP="00081DCB">
      <w:r>
        <w:tab/>
      </w:r>
      <w:r>
        <w:tab/>
      </w:r>
      <w:r>
        <w:tab/>
        <w:t>-</w:t>
      </w:r>
      <w:r w:rsidR="00891E70">
        <w:t>editUser</w:t>
      </w:r>
      <w:r w:rsidR="00500E14">
        <w:t>()</w:t>
      </w:r>
    </w:p>
    <w:p w:rsidR="00081DCB" w:rsidRDefault="00081DCB" w:rsidP="00081DCB">
      <w:r>
        <w:tab/>
      </w:r>
      <w:r>
        <w:tab/>
      </w:r>
      <w:r>
        <w:tab/>
        <w:t>-</w:t>
      </w:r>
      <w:r w:rsidR="00B9179B">
        <w:t>addProduct()</w:t>
      </w:r>
    </w:p>
    <w:p w:rsidR="00081DCB" w:rsidRDefault="00081DCB" w:rsidP="00081DCB">
      <w:r>
        <w:tab/>
      </w:r>
      <w:r>
        <w:tab/>
      </w:r>
      <w:r>
        <w:tab/>
        <w:t>-</w:t>
      </w:r>
      <w:r w:rsidR="004F1AED">
        <w:t>removeProduct()</w:t>
      </w:r>
    </w:p>
    <w:p w:rsidR="00081DCB" w:rsidRDefault="00081DCB" w:rsidP="00081DCB">
      <w:r>
        <w:tab/>
      </w:r>
      <w:r>
        <w:tab/>
      </w:r>
      <w:r>
        <w:tab/>
        <w:t>-</w:t>
      </w:r>
      <w:r w:rsidR="00C65E11">
        <w:t>editProduct()</w:t>
      </w:r>
    </w:p>
    <w:p w:rsidR="00081DCB" w:rsidRDefault="00081DCB" w:rsidP="00081DCB">
      <w:r>
        <w:tab/>
      </w:r>
      <w:r>
        <w:tab/>
      </w:r>
      <w:r>
        <w:tab/>
        <w:t>-</w:t>
      </w:r>
      <w:r w:rsidR="00493C93">
        <w:t>maintainExpenditures()</w:t>
      </w:r>
    </w:p>
    <w:p w:rsidR="00081DCB" w:rsidRDefault="00081DCB" w:rsidP="00081DCB">
      <w:r>
        <w:tab/>
      </w:r>
      <w:r>
        <w:tab/>
      </w:r>
      <w:r>
        <w:tab/>
        <w:t>-</w:t>
      </w:r>
      <w:r w:rsidR="00C11D7A">
        <w:t>manageCash()</w:t>
      </w:r>
    </w:p>
    <w:p w:rsidR="00081DCB" w:rsidRDefault="00081DCB" w:rsidP="00081DCB">
      <w:r>
        <w:tab/>
      </w:r>
      <w:r>
        <w:tab/>
      </w:r>
      <w:r>
        <w:tab/>
        <w:t>-</w:t>
      </w:r>
      <w:r w:rsidR="00857197">
        <w:t>viewCashDetails</w:t>
      </w:r>
      <w:r w:rsidR="006C7BD4">
        <w:t>()</w:t>
      </w:r>
    </w:p>
    <w:p w:rsidR="00081DCB" w:rsidRDefault="00081DCB" w:rsidP="00081DCB">
      <w:r>
        <w:tab/>
      </w:r>
      <w:r>
        <w:tab/>
      </w:r>
      <w:r>
        <w:tab/>
        <w:t>-</w:t>
      </w:r>
      <w:r w:rsidR="00106595">
        <w:t>viewTransactionDetails()</w:t>
      </w:r>
    </w:p>
    <w:p w:rsidR="00081DCB" w:rsidRDefault="00081DCB" w:rsidP="00081DCB">
      <w:r>
        <w:tab/>
      </w:r>
      <w:r>
        <w:tab/>
      </w:r>
      <w:r>
        <w:tab/>
        <w:t>-</w:t>
      </w:r>
      <w:r w:rsidR="00860571">
        <w:t>viewCustomerInformation</w:t>
      </w:r>
    </w:p>
    <w:p w:rsidR="00081DCB" w:rsidRDefault="00081DCB" w:rsidP="00081DCB">
      <w:r>
        <w:tab/>
      </w:r>
      <w:r>
        <w:tab/>
      </w:r>
      <w:r>
        <w:tab/>
        <w:t>-</w:t>
      </w:r>
      <w:r w:rsidR="00C45160">
        <w:t>grantPermission()</w:t>
      </w:r>
    </w:p>
    <w:p w:rsidR="00081DCB" w:rsidRDefault="00081DCB" w:rsidP="00081DCB">
      <w:r>
        <w:tab/>
      </w:r>
      <w:r>
        <w:tab/>
      </w:r>
      <w:r>
        <w:tab/>
        <w:t>-</w:t>
      </w:r>
      <w:r w:rsidR="006A0531">
        <w:t>receiveNotification()</w:t>
      </w:r>
    </w:p>
    <w:p w:rsidR="00081DCB" w:rsidRDefault="00081DCB" w:rsidP="00081DCB">
      <w:r>
        <w:tab/>
      </w:r>
      <w:r>
        <w:tab/>
      </w:r>
      <w:r>
        <w:tab/>
        <w:t>-</w:t>
      </w:r>
      <w:r w:rsidR="00FB0581">
        <w:t>paySalary()</w:t>
      </w:r>
    </w:p>
    <w:p w:rsidR="00081DCB" w:rsidRDefault="00081DCB" w:rsidP="00081DCB">
      <w:r>
        <w:tab/>
      </w:r>
      <w:r>
        <w:tab/>
      </w:r>
      <w:r>
        <w:tab/>
        <w:t>-</w:t>
      </w:r>
      <w:r w:rsidR="00EE2797">
        <w:t>viewGraph()</w:t>
      </w:r>
    </w:p>
    <w:p w:rsidR="00081DCB" w:rsidRDefault="00081DCB" w:rsidP="00081DCB">
      <w:r>
        <w:tab/>
      </w:r>
      <w:r>
        <w:tab/>
      </w:r>
      <w:r>
        <w:tab/>
        <w:t>-</w:t>
      </w:r>
      <w:r w:rsidR="006B060D">
        <w:t>get()</w:t>
      </w:r>
    </w:p>
    <w:p w:rsidR="00081DCB" w:rsidRDefault="00081DCB" w:rsidP="00081DCB">
      <w:r>
        <w:tab/>
      </w:r>
      <w:r>
        <w:tab/>
      </w:r>
      <w:r>
        <w:tab/>
        <w:t>-</w:t>
      </w:r>
      <w:r w:rsidR="006B060D">
        <w:t>set()</w:t>
      </w:r>
    </w:p>
    <w:p w:rsidR="00081DCB" w:rsidRDefault="00081DCB" w:rsidP="00081DCB">
      <w:r>
        <w:tab/>
      </w:r>
      <w:r>
        <w:tab/>
      </w:r>
      <w:r>
        <w:tab/>
        <w:t>-</w:t>
      </w:r>
      <w:r w:rsidR="00835E94">
        <w:t>toString()</w:t>
      </w:r>
    </w:p>
    <w:p w:rsidR="00081DCB" w:rsidRDefault="00081DCB" w:rsidP="00081DCB">
      <w:r>
        <w:tab/>
      </w:r>
      <w:r>
        <w:tab/>
      </w:r>
      <w:r>
        <w:tab/>
        <w:t>-</w:t>
      </w:r>
    </w:p>
    <w:p w:rsidR="00081DCB" w:rsidRDefault="00081DCB" w:rsidP="00081DCB">
      <w:r>
        <w:tab/>
      </w:r>
      <w:r>
        <w:tab/>
      </w:r>
      <w:r>
        <w:tab/>
        <w:t>-</w:t>
      </w:r>
    </w:p>
    <w:p w:rsidR="00B16D3E" w:rsidRDefault="00AC78C6" w:rsidP="00B16D3E">
      <w:r>
        <w:t>3.</w:t>
      </w:r>
      <w:r w:rsidR="004A52DD">
        <w:t xml:space="preserve"> </w:t>
      </w:r>
      <w:r w:rsidR="004A52DD" w:rsidRPr="004A52DD">
        <w:rPr>
          <w:u w:val="single"/>
        </w:rPr>
        <w:t>Salesperson</w:t>
      </w:r>
      <w:r w:rsidR="004A52DD">
        <w:t>:</w:t>
      </w:r>
    </w:p>
    <w:p w:rsidR="00F76500" w:rsidRDefault="00F76500" w:rsidP="00B16D3E">
      <w:r>
        <w:tab/>
      </w:r>
      <w:r>
        <w:tab/>
        <w:t>Attributes:</w:t>
      </w:r>
    </w:p>
    <w:p w:rsidR="00EF17D8" w:rsidRPr="00B16D3E" w:rsidRDefault="00EF17D8" w:rsidP="00B16D3E">
      <w:r>
        <w:lastRenderedPageBreak/>
        <w:tab/>
      </w:r>
      <w:r>
        <w:tab/>
      </w:r>
      <w:r>
        <w:tab/>
        <w:t>-</w:t>
      </w:r>
      <w:r w:rsidR="00BA2241">
        <w:t>spFullName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5C7102">
        <w:t>spUserName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A3799C">
        <w:t>spPassword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251B5F">
        <w:t>spContactNumber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100499">
        <w:t>spEmail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6E0459">
        <w:t>spPresent</w:t>
      </w:r>
      <w:r w:rsidR="003E2864">
        <w:t>Address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CB1DDC">
        <w:t>spPermanentAddress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4104E6">
        <w:t>spNID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2B52A9">
        <w:t>spRecruitmentDate</w:t>
      </w:r>
    </w:p>
    <w:p w:rsidR="00EF17D8" w:rsidRPr="00B16D3E" w:rsidRDefault="00EF17D8" w:rsidP="00EF17D8">
      <w:r>
        <w:tab/>
      </w:r>
      <w:r>
        <w:tab/>
      </w:r>
      <w:r>
        <w:tab/>
        <w:t>-</w:t>
      </w:r>
      <w:r w:rsidR="00465BA1">
        <w:t>spDateofBirth</w:t>
      </w:r>
    </w:p>
    <w:p w:rsidR="00216983" w:rsidRDefault="00465BA1" w:rsidP="00216983">
      <w:r>
        <w:tab/>
      </w:r>
      <w:r>
        <w:tab/>
      </w:r>
      <w:r w:rsidRPr="00465BA1">
        <w:rPr>
          <w:u w:val="single"/>
        </w:rPr>
        <w:t>Methods</w:t>
      </w:r>
      <w:r>
        <w:t>:</w:t>
      </w:r>
    </w:p>
    <w:p w:rsidR="00275954" w:rsidRDefault="00275954" w:rsidP="00216983">
      <w:r>
        <w:tab/>
      </w:r>
      <w:r>
        <w:tab/>
      </w:r>
      <w:r>
        <w:tab/>
      </w:r>
      <w:r w:rsidR="00BB76F0">
        <w:t>-</w:t>
      </w:r>
      <w:r w:rsidR="00766CEB">
        <w:t>logIn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766CEB">
        <w:t>logOut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766CEB">
        <w:t>accountRecovery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75266C">
        <w:t>manageCustomer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75266C">
        <w:t>manageLoan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352A06">
        <w:t>createTransactionInformation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352A06">
        <w:t>viewTransactionInformation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91122C">
        <w:t>notifyAdmin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886B32">
        <w:t>manageProduct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84051C">
        <w:t>notifySupplier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84051C">
        <w:t>manageCash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AC7B43">
        <w:t>searchProduct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AC7B43">
        <w:t>sellProduct()</w:t>
      </w:r>
    </w:p>
    <w:p w:rsidR="00BB76F0" w:rsidRPr="00507628" w:rsidRDefault="00BB76F0" w:rsidP="00BB76F0">
      <w:r>
        <w:lastRenderedPageBreak/>
        <w:tab/>
      </w:r>
      <w:r>
        <w:tab/>
      </w:r>
      <w:r>
        <w:tab/>
        <w:t>-</w:t>
      </w:r>
      <w:r w:rsidR="00C04344">
        <w:t>addProduct()</w:t>
      </w:r>
    </w:p>
    <w:p w:rsidR="00BB76F0" w:rsidRPr="00507628" w:rsidRDefault="00BB76F0" w:rsidP="00BB76F0">
      <w:r>
        <w:tab/>
      </w:r>
      <w:r>
        <w:tab/>
      </w:r>
      <w:r>
        <w:tab/>
        <w:t>-</w:t>
      </w:r>
      <w:r w:rsidR="00C04344">
        <w:t>removeProduct()</w:t>
      </w:r>
    </w:p>
    <w:p w:rsidR="00831D34" w:rsidRPr="00507628" w:rsidRDefault="00BB76F0" w:rsidP="00BB76F0">
      <w:r>
        <w:tab/>
      </w:r>
      <w:r>
        <w:tab/>
      </w:r>
      <w:r>
        <w:tab/>
        <w:t>-</w:t>
      </w:r>
      <w:r w:rsidR="00C04344">
        <w:t>editProduct()</w:t>
      </w:r>
    </w:p>
    <w:p w:rsidR="00BB76F0" w:rsidRDefault="00831D34" w:rsidP="00216983">
      <w:r>
        <w:tab/>
      </w:r>
      <w:r>
        <w:tab/>
      </w:r>
      <w:r>
        <w:tab/>
        <w:t>-viewGraph()</w:t>
      </w:r>
    </w:p>
    <w:p w:rsidR="00824249" w:rsidRDefault="00824249" w:rsidP="00216983"/>
    <w:p w:rsidR="004C0345" w:rsidRDefault="004C0345" w:rsidP="00216983">
      <w:r>
        <w:t>4.</w:t>
      </w:r>
      <w:r w:rsidR="00063E0E">
        <w:t xml:space="preserve"> </w:t>
      </w:r>
      <w:r>
        <w:t>Shareholder:</w:t>
      </w:r>
    </w:p>
    <w:p w:rsidR="00063E0E" w:rsidRDefault="008241D2" w:rsidP="00216983">
      <w:r>
        <w:tab/>
      </w:r>
      <w:r>
        <w:tab/>
        <w:t>Attributes:</w:t>
      </w:r>
    </w:p>
    <w:p w:rsidR="008241D2" w:rsidRDefault="008241D2" w:rsidP="00216983">
      <w:r>
        <w:tab/>
      </w:r>
      <w:r>
        <w:tab/>
      </w:r>
      <w:r>
        <w:tab/>
      </w:r>
      <w:r w:rsidR="00DC7CD2">
        <w:t>-</w:t>
      </w:r>
      <w:r w:rsidR="00F66965">
        <w:t>shFullName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F66965">
        <w:t>shUserName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shPassword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shPresentAddress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shPermanentAddress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shEmail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shContactNumber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shJoiningDate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shNID</w:t>
      </w:r>
    </w:p>
    <w:p w:rsidR="00DC7CD2" w:rsidRPr="00507628" w:rsidRDefault="00DC7CD2" w:rsidP="00DC7CD2">
      <w:r>
        <w:tab/>
      </w:r>
      <w:r>
        <w:tab/>
      </w:r>
      <w:r>
        <w:tab/>
        <w:t>-</w:t>
      </w:r>
      <w:r w:rsidR="00815370">
        <w:t>investment</w:t>
      </w:r>
    </w:p>
    <w:p w:rsidR="00DC7CD2" w:rsidRDefault="00DC7CD2" w:rsidP="00DC7CD2">
      <w:r>
        <w:tab/>
      </w:r>
      <w:r>
        <w:tab/>
      </w:r>
      <w:r>
        <w:tab/>
      </w:r>
    </w:p>
    <w:p w:rsidR="0053012D" w:rsidRDefault="0053012D" w:rsidP="00DC7CD2">
      <w:r>
        <w:tab/>
      </w:r>
      <w:r>
        <w:tab/>
        <w:t>Methods:</w:t>
      </w:r>
    </w:p>
    <w:p w:rsidR="0053012D" w:rsidRPr="00507628" w:rsidRDefault="0053012D" w:rsidP="00DC7CD2">
      <w:r>
        <w:tab/>
      </w:r>
      <w:r>
        <w:tab/>
      </w:r>
      <w:r>
        <w:tab/>
        <w:t>-</w:t>
      </w:r>
      <w:r w:rsidR="00D077F0">
        <w:t>signIn()</w:t>
      </w:r>
    </w:p>
    <w:p w:rsidR="0053012D" w:rsidRPr="00507628" w:rsidRDefault="0053012D" w:rsidP="0053012D">
      <w:r>
        <w:tab/>
      </w:r>
      <w:r>
        <w:tab/>
      </w:r>
      <w:r>
        <w:tab/>
        <w:t>-</w:t>
      </w:r>
      <w:r w:rsidR="00745164">
        <w:t>signOut()</w:t>
      </w:r>
    </w:p>
    <w:p w:rsidR="0053012D" w:rsidRPr="00507628" w:rsidRDefault="0053012D" w:rsidP="0053012D">
      <w:r>
        <w:tab/>
      </w:r>
      <w:r>
        <w:tab/>
      </w:r>
      <w:r>
        <w:tab/>
        <w:t>-</w:t>
      </w:r>
      <w:r w:rsidR="00745164">
        <w:t>accountRecovery()</w:t>
      </w:r>
    </w:p>
    <w:p w:rsidR="0053012D" w:rsidRPr="00507628" w:rsidRDefault="0053012D" w:rsidP="0053012D">
      <w:r>
        <w:tab/>
      </w:r>
      <w:r>
        <w:tab/>
      </w:r>
      <w:r>
        <w:tab/>
        <w:t>-</w:t>
      </w:r>
      <w:r w:rsidR="00822F52">
        <w:t>manageCash()</w:t>
      </w:r>
    </w:p>
    <w:p w:rsidR="0053012D" w:rsidRPr="00507628" w:rsidRDefault="0053012D" w:rsidP="0053012D">
      <w:r>
        <w:tab/>
      </w:r>
      <w:r>
        <w:tab/>
      </w:r>
      <w:r>
        <w:tab/>
        <w:t>-</w:t>
      </w:r>
      <w:r w:rsidR="0030497A">
        <w:t>viewCashDetails()</w:t>
      </w:r>
    </w:p>
    <w:p w:rsidR="0053012D" w:rsidRPr="00507628" w:rsidRDefault="0053012D" w:rsidP="0053012D">
      <w:r>
        <w:lastRenderedPageBreak/>
        <w:tab/>
      </w:r>
      <w:r>
        <w:tab/>
      </w:r>
      <w:r>
        <w:tab/>
        <w:t>-</w:t>
      </w:r>
      <w:r w:rsidR="000A5886">
        <w:t>notifyAdmin()</w:t>
      </w:r>
    </w:p>
    <w:p w:rsidR="0053012D" w:rsidRPr="00507628" w:rsidRDefault="0053012D" w:rsidP="0053012D">
      <w:r>
        <w:tab/>
      </w:r>
      <w:r>
        <w:tab/>
      </w:r>
      <w:r>
        <w:tab/>
        <w:t>-</w:t>
      </w:r>
      <w:r w:rsidR="00C67C4D">
        <w:t>viewGraph()</w:t>
      </w:r>
    </w:p>
    <w:p w:rsidR="0053012D" w:rsidRPr="00507628" w:rsidRDefault="00C71582" w:rsidP="0053012D">
      <w:r>
        <w:tab/>
      </w:r>
      <w:r>
        <w:tab/>
      </w:r>
      <w:r>
        <w:tab/>
      </w:r>
    </w:p>
    <w:p w:rsidR="0053012D" w:rsidRDefault="0025305E" w:rsidP="00216983">
      <w:r>
        <w:t>5.</w:t>
      </w:r>
      <w:r w:rsidR="00F97A0F">
        <w:t xml:space="preserve"> </w:t>
      </w:r>
      <w:r w:rsidR="00F97A0F" w:rsidRPr="00F97A0F">
        <w:rPr>
          <w:u w:val="single"/>
        </w:rPr>
        <w:t>Product</w:t>
      </w:r>
      <w:r w:rsidR="00F97A0F">
        <w:t>:</w:t>
      </w:r>
    </w:p>
    <w:p w:rsidR="00814148" w:rsidRDefault="00814148" w:rsidP="00216983">
      <w:r>
        <w:tab/>
      </w:r>
      <w:r>
        <w:tab/>
        <w:t>Attributes:</w:t>
      </w:r>
    </w:p>
    <w:p w:rsidR="00371573" w:rsidRDefault="00371573" w:rsidP="00216983">
      <w:r>
        <w:tab/>
      </w:r>
      <w:r>
        <w:tab/>
      </w:r>
      <w:r>
        <w:tab/>
        <w:t>-</w:t>
      </w:r>
      <w:r w:rsidR="008547E6">
        <w:t>productName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BC756C">
        <w:t>productId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AE5E67">
        <w:t>productType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AE5E67">
        <w:t>component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1D3ECA">
        <w:t>company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1034F7">
        <w:t>costPrice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1034F7">
        <w:t>sellingPrice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FB5FA6">
        <w:t>manufacturingDate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D7635B">
        <w:t>expiryDate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A65C9C">
        <w:t>discount</w:t>
      </w:r>
    </w:p>
    <w:p w:rsidR="00371573" w:rsidRPr="00507628" w:rsidRDefault="00371573" w:rsidP="00371573">
      <w:r>
        <w:tab/>
      </w:r>
      <w:r>
        <w:tab/>
      </w:r>
      <w:r>
        <w:tab/>
        <w:t>-</w:t>
      </w:r>
      <w:r w:rsidR="00A65C9C">
        <w:t>saleFrequecy</w:t>
      </w:r>
    </w:p>
    <w:p w:rsidR="00E75EDD" w:rsidRDefault="00E75EDD" w:rsidP="00E75EDD">
      <w:r>
        <w:tab/>
      </w:r>
      <w:r>
        <w:tab/>
      </w:r>
      <w:r>
        <w:tab/>
        <w:t>-quantity</w:t>
      </w:r>
    </w:p>
    <w:p w:rsidR="002C4FA5" w:rsidRDefault="002C4FA5" w:rsidP="00E75EDD">
      <w:r>
        <w:tab/>
      </w:r>
      <w:r>
        <w:tab/>
        <w:t>Methods:</w:t>
      </w:r>
    </w:p>
    <w:p w:rsidR="00390BFD" w:rsidRDefault="00390BFD" w:rsidP="00E75EDD">
      <w:r>
        <w:tab/>
      </w:r>
      <w:r>
        <w:tab/>
      </w:r>
      <w:r>
        <w:tab/>
        <w:t>-</w:t>
      </w:r>
      <w:r w:rsidR="003A19D1">
        <w:t>increaseQuantity()</w:t>
      </w:r>
    </w:p>
    <w:p w:rsidR="00B47231" w:rsidRPr="00507628" w:rsidRDefault="00B47231" w:rsidP="00B47231">
      <w:r>
        <w:tab/>
      </w:r>
      <w:r>
        <w:tab/>
      </w:r>
      <w:r>
        <w:tab/>
        <w:t>-</w:t>
      </w:r>
      <w:r w:rsidR="0005559E">
        <w:t>decreaseQuantity</w:t>
      </w:r>
      <w:r w:rsidR="00FD5678">
        <w:t>()</w:t>
      </w:r>
    </w:p>
    <w:p w:rsidR="00B47231" w:rsidRPr="00507628" w:rsidRDefault="00B47231" w:rsidP="00B47231">
      <w:r>
        <w:tab/>
      </w:r>
      <w:r>
        <w:tab/>
      </w:r>
      <w:r>
        <w:tab/>
        <w:t>-</w:t>
      </w:r>
      <w:r w:rsidR="001C7082">
        <w:t>increasePrice()</w:t>
      </w:r>
    </w:p>
    <w:p w:rsidR="00B47231" w:rsidRPr="00507628" w:rsidRDefault="00B47231" w:rsidP="00B47231">
      <w:r>
        <w:tab/>
      </w:r>
      <w:r>
        <w:tab/>
      </w:r>
      <w:r>
        <w:tab/>
        <w:t>-</w:t>
      </w:r>
      <w:r w:rsidR="001C7082">
        <w:t>decreasePrice()</w:t>
      </w:r>
    </w:p>
    <w:p w:rsidR="00B47231" w:rsidRPr="00507628" w:rsidRDefault="00B47231" w:rsidP="00E75EDD"/>
    <w:p w:rsidR="00371573" w:rsidRDefault="0045189E" w:rsidP="00216983">
      <w:r>
        <w:t>6.</w:t>
      </w:r>
      <w:r w:rsidR="00284E1C">
        <w:t xml:space="preserve"> </w:t>
      </w:r>
      <w:r w:rsidR="00284E1C" w:rsidRPr="00284E1C">
        <w:rPr>
          <w:u w:val="single"/>
        </w:rPr>
        <w:t>Company</w:t>
      </w:r>
      <w:r w:rsidR="00284E1C">
        <w:t>:</w:t>
      </w:r>
    </w:p>
    <w:p w:rsidR="00B40823" w:rsidRDefault="00B40823" w:rsidP="00216983">
      <w:r>
        <w:lastRenderedPageBreak/>
        <w:tab/>
      </w:r>
      <w:r>
        <w:tab/>
        <w:t>Attributes:</w:t>
      </w:r>
    </w:p>
    <w:p w:rsidR="00B23F9E" w:rsidRDefault="00B23F9E" w:rsidP="00216983">
      <w:r>
        <w:tab/>
      </w:r>
      <w:r>
        <w:tab/>
      </w:r>
      <w:r>
        <w:tab/>
      </w:r>
      <w:r w:rsidR="00367339">
        <w:t>-</w:t>
      </w:r>
      <w:r w:rsidR="007135A3">
        <w:t>cname</w:t>
      </w:r>
    </w:p>
    <w:p w:rsidR="00B637F0" w:rsidRPr="00507628" w:rsidRDefault="00B637F0" w:rsidP="00B637F0">
      <w:r>
        <w:tab/>
      </w:r>
      <w:r>
        <w:tab/>
      </w:r>
      <w:r>
        <w:tab/>
        <w:t>-</w:t>
      </w:r>
      <w:r w:rsidR="007135A3">
        <w:t>cemail</w:t>
      </w:r>
    </w:p>
    <w:p w:rsidR="00B637F0" w:rsidRPr="00507628" w:rsidRDefault="00B637F0" w:rsidP="00B637F0">
      <w:r>
        <w:tab/>
      </w:r>
      <w:r>
        <w:tab/>
      </w:r>
      <w:r>
        <w:tab/>
        <w:t>-</w:t>
      </w:r>
      <w:r w:rsidR="007135A3">
        <w:t>econtactNumber</w:t>
      </w:r>
    </w:p>
    <w:p w:rsidR="00B637F0" w:rsidRPr="00507628" w:rsidRDefault="00B637F0" w:rsidP="00B637F0">
      <w:r>
        <w:tab/>
      </w:r>
      <w:r>
        <w:tab/>
      </w:r>
      <w:r>
        <w:tab/>
        <w:t>-</w:t>
      </w:r>
      <w:r w:rsidR="007135A3">
        <w:t>address</w:t>
      </w:r>
    </w:p>
    <w:p w:rsidR="00B637F0" w:rsidRDefault="009C2A0A" w:rsidP="00B637F0">
      <w:r>
        <w:tab/>
      </w:r>
      <w:r>
        <w:tab/>
        <w:t>Methods:</w:t>
      </w:r>
    </w:p>
    <w:p w:rsidR="000F0804" w:rsidRDefault="000F0804" w:rsidP="00B637F0">
      <w:r>
        <w:t xml:space="preserve">7. </w:t>
      </w:r>
      <w:r w:rsidRPr="000F0804">
        <w:rPr>
          <w:u w:val="single"/>
        </w:rPr>
        <w:t>Supplier</w:t>
      </w:r>
      <w:r>
        <w:t>:</w:t>
      </w:r>
    </w:p>
    <w:p w:rsidR="0041238E" w:rsidRDefault="0041238E" w:rsidP="00B637F0">
      <w:r>
        <w:tab/>
      </w:r>
      <w:r>
        <w:tab/>
        <w:t>Attributes:</w:t>
      </w:r>
    </w:p>
    <w:p w:rsidR="00D348F1" w:rsidRPr="00507628" w:rsidRDefault="00D348F1" w:rsidP="00B637F0">
      <w:r>
        <w:tab/>
      </w:r>
      <w:r>
        <w:tab/>
      </w:r>
      <w:r>
        <w:tab/>
        <w:t>-</w:t>
      </w:r>
      <w:r w:rsidR="00160169">
        <w:t>sname</w:t>
      </w:r>
    </w:p>
    <w:p w:rsidR="00B637F0" w:rsidRPr="00507628" w:rsidRDefault="00B637F0" w:rsidP="00B637F0">
      <w:r>
        <w:tab/>
      </w:r>
      <w:r>
        <w:tab/>
      </w:r>
      <w:r>
        <w:tab/>
        <w:t>-</w:t>
      </w:r>
      <w:r w:rsidR="00160169">
        <w:t>sAddress</w:t>
      </w:r>
    </w:p>
    <w:p w:rsidR="00B637F0" w:rsidRPr="00507628" w:rsidRDefault="00B637F0" w:rsidP="00B637F0">
      <w:r>
        <w:tab/>
      </w:r>
      <w:r>
        <w:tab/>
      </w:r>
      <w:r>
        <w:tab/>
        <w:t>-</w:t>
      </w:r>
      <w:r w:rsidR="007F7591">
        <w:t>sContactNumber</w:t>
      </w:r>
    </w:p>
    <w:p w:rsidR="00D348F1" w:rsidRPr="00507628" w:rsidRDefault="00D348F1" w:rsidP="00D348F1">
      <w:r>
        <w:tab/>
      </w:r>
      <w:r>
        <w:tab/>
      </w:r>
      <w:r>
        <w:tab/>
        <w:t>-</w:t>
      </w:r>
      <w:r w:rsidR="007F7591">
        <w:t>sJoiningDate</w:t>
      </w:r>
    </w:p>
    <w:p w:rsidR="00D348F1" w:rsidRPr="00507628" w:rsidRDefault="00D348F1" w:rsidP="00D348F1">
      <w:r>
        <w:tab/>
      </w:r>
      <w:r>
        <w:tab/>
      </w:r>
      <w:r>
        <w:tab/>
        <w:t>-</w:t>
      </w:r>
      <w:r w:rsidR="0044526B">
        <w:t>scName</w:t>
      </w:r>
    </w:p>
    <w:p w:rsidR="00D348F1" w:rsidRPr="00507628" w:rsidRDefault="00D348F1" w:rsidP="00D348F1">
      <w:r>
        <w:tab/>
      </w:r>
      <w:r>
        <w:tab/>
      </w:r>
      <w:r>
        <w:tab/>
        <w:t>-</w:t>
      </w:r>
      <w:r w:rsidR="0044526B">
        <w:t>sEmail</w:t>
      </w:r>
    </w:p>
    <w:p w:rsidR="00B637F0" w:rsidRDefault="00B637F0" w:rsidP="00216983"/>
    <w:p w:rsidR="002C142C" w:rsidRDefault="00A97AC3" w:rsidP="00216983">
      <w:r>
        <w:tab/>
      </w:r>
      <w:r>
        <w:tab/>
        <w:t>Methods:</w:t>
      </w:r>
    </w:p>
    <w:p w:rsidR="00FF202E" w:rsidRDefault="00FF202E" w:rsidP="00216983">
      <w:r>
        <w:tab/>
      </w:r>
      <w:r>
        <w:tab/>
      </w:r>
      <w:r>
        <w:tab/>
        <w:t>-receiveNotification()</w:t>
      </w:r>
    </w:p>
    <w:p w:rsidR="00D1747D" w:rsidRDefault="0032034C" w:rsidP="00216983">
      <w:pPr>
        <w:rPr>
          <w:u w:val="single"/>
        </w:rPr>
      </w:pPr>
      <w:r>
        <w:t xml:space="preserve">8. </w:t>
      </w:r>
      <w:r w:rsidRPr="0032034C">
        <w:rPr>
          <w:u w:val="single"/>
        </w:rPr>
        <w:t>Customer</w:t>
      </w:r>
      <w:r>
        <w:rPr>
          <w:u w:val="single"/>
        </w:rPr>
        <w:t>:</w:t>
      </w:r>
    </w:p>
    <w:p w:rsidR="00D1747D" w:rsidRPr="00D1747D" w:rsidRDefault="00D1747D" w:rsidP="00216983">
      <w:r>
        <w:tab/>
      </w:r>
      <w:r>
        <w:tab/>
        <w:t>Attributes:</w:t>
      </w:r>
    </w:p>
    <w:p w:rsidR="00FF202E" w:rsidRPr="00507628" w:rsidRDefault="007A261F" w:rsidP="00FF202E">
      <w:r>
        <w:tab/>
      </w:r>
      <w:r>
        <w:tab/>
      </w:r>
      <w:r>
        <w:tab/>
        <w:t>-csName</w:t>
      </w:r>
    </w:p>
    <w:p w:rsidR="00FF202E" w:rsidRPr="00507628" w:rsidRDefault="00FF202E" w:rsidP="00FF202E">
      <w:r>
        <w:tab/>
      </w:r>
      <w:r>
        <w:tab/>
      </w:r>
      <w:r>
        <w:tab/>
        <w:t>-</w:t>
      </w:r>
      <w:r w:rsidR="007A261F">
        <w:t>csNationalID</w:t>
      </w:r>
    </w:p>
    <w:p w:rsidR="00FF202E" w:rsidRPr="00507628" w:rsidRDefault="00FF202E" w:rsidP="00FF202E">
      <w:r>
        <w:tab/>
      </w:r>
      <w:r>
        <w:tab/>
      </w:r>
      <w:r>
        <w:tab/>
        <w:t>-</w:t>
      </w:r>
      <w:r w:rsidR="007A261F">
        <w:t>csContactNumber</w:t>
      </w:r>
    </w:p>
    <w:p w:rsidR="00FF202E" w:rsidRPr="00507628" w:rsidRDefault="00FF202E" w:rsidP="00FF202E">
      <w:r>
        <w:tab/>
      </w:r>
      <w:r>
        <w:tab/>
      </w:r>
      <w:r>
        <w:tab/>
        <w:t>-</w:t>
      </w:r>
      <w:r w:rsidR="007A261F">
        <w:t>csAddress</w:t>
      </w:r>
    </w:p>
    <w:p w:rsidR="007A261F" w:rsidRPr="00507628" w:rsidRDefault="007A261F" w:rsidP="007A261F">
      <w:r>
        <w:tab/>
      </w:r>
      <w:r>
        <w:tab/>
      </w:r>
      <w:r>
        <w:tab/>
        <w:t>-csDueAmount</w:t>
      </w:r>
    </w:p>
    <w:p w:rsidR="007A261F" w:rsidRDefault="007A261F" w:rsidP="007A261F">
      <w:r>
        <w:lastRenderedPageBreak/>
        <w:tab/>
      </w:r>
      <w:r>
        <w:tab/>
      </w:r>
      <w:r>
        <w:tab/>
        <w:t>-</w:t>
      </w:r>
      <w:r w:rsidR="005912A9">
        <w:t>csID</w:t>
      </w:r>
    </w:p>
    <w:p w:rsidR="0089765E" w:rsidRDefault="0089765E" w:rsidP="007A261F">
      <w:r>
        <w:tab/>
      </w:r>
      <w:r>
        <w:tab/>
        <w:t>Methods:</w:t>
      </w:r>
    </w:p>
    <w:p w:rsidR="0089765E" w:rsidRPr="00507628" w:rsidRDefault="0089765E" w:rsidP="007A261F">
      <w:r>
        <w:tab/>
      </w:r>
      <w:r>
        <w:tab/>
      </w:r>
      <w:r>
        <w:tab/>
        <w:t>-decreaseDueAmount</w:t>
      </w:r>
    </w:p>
    <w:p w:rsidR="002C142C" w:rsidRDefault="00D469E8" w:rsidP="00216983">
      <w:r>
        <w:tab/>
      </w:r>
      <w:r>
        <w:tab/>
      </w:r>
      <w:r>
        <w:tab/>
        <w:t>-increaseDueAmount</w:t>
      </w:r>
    </w:p>
    <w:p w:rsidR="00FF202E" w:rsidRDefault="00ED5B8F" w:rsidP="00216983">
      <w:r>
        <w:t>9. Product Transaction:</w:t>
      </w:r>
    </w:p>
    <w:p w:rsidR="002C142C" w:rsidRDefault="009425B5" w:rsidP="00216983">
      <w:r>
        <w:tab/>
      </w:r>
      <w:r>
        <w:tab/>
        <w:t>Attribute:</w:t>
      </w:r>
    </w:p>
    <w:p w:rsidR="009425B5" w:rsidRPr="00507628" w:rsidRDefault="009425B5" w:rsidP="009425B5">
      <w:r>
        <w:tab/>
      </w:r>
      <w:r>
        <w:tab/>
      </w:r>
      <w:r>
        <w:tab/>
        <w:t>-tID</w:t>
      </w:r>
    </w:p>
    <w:p w:rsidR="009425B5" w:rsidRPr="00507628" w:rsidRDefault="009425B5" w:rsidP="009425B5">
      <w:r>
        <w:tab/>
      </w:r>
      <w:r>
        <w:tab/>
      </w:r>
      <w:r>
        <w:tab/>
        <w:t>-productName</w:t>
      </w:r>
    </w:p>
    <w:p w:rsidR="009425B5" w:rsidRPr="00507628" w:rsidRDefault="009425B5" w:rsidP="009425B5">
      <w:r>
        <w:tab/>
      </w:r>
      <w:r>
        <w:tab/>
      </w:r>
      <w:r>
        <w:tab/>
        <w:t>-productId</w:t>
      </w:r>
    </w:p>
    <w:p w:rsidR="009425B5" w:rsidRPr="00507628" w:rsidRDefault="009425B5" w:rsidP="009425B5">
      <w:r>
        <w:tab/>
      </w:r>
      <w:r>
        <w:tab/>
      </w:r>
      <w:r>
        <w:tab/>
        <w:t>-quantity</w:t>
      </w:r>
    </w:p>
    <w:p w:rsidR="009425B5" w:rsidRPr="00507628" w:rsidRDefault="009425B5" w:rsidP="009425B5">
      <w:r>
        <w:tab/>
      </w:r>
      <w:r>
        <w:tab/>
      </w:r>
      <w:r>
        <w:tab/>
        <w:t>-transactionDate</w:t>
      </w:r>
    </w:p>
    <w:p w:rsidR="009425B5" w:rsidRPr="00507628" w:rsidRDefault="009425B5" w:rsidP="009425B5">
      <w:r>
        <w:tab/>
      </w:r>
      <w:r>
        <w:tab/>
      </w:r>
      <w:r>
        <w:tab/>
        <w:t>-</w:t>
      </w:r>
      <w:r w:rsidR="00706CFC">
        <w:t>spUserName</w:t>
      </w:r>
    </w:p>
    <w:p w:rsidR="009425B5" w:rsidRDefault="009425B5" w:rsidP="00216983"/>
    <w:p w:rsidR="00DC0395" w:rsidRPr="00507628" w:rsidRDefault="00DC0395" w:rsidP="00216983">
      <w:r>
        <w:tab/>
      </w:r>
      <w:r>
        <w:tab/>
      </w:r>
      <w:r w:rsidR="002F3BA4">
        <w:t>Methods:</w:t>
      </w:r>
    </w:p>
    <w:sectPr w:rsidR="00DC0395" w:rsidRPr="005076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2935E7"/>
    <w:multiLevelType w:val="hybridMultilevel"/>
    <w:tmpl w:val="9642CF5A"/>
    <w:lvl w:ilvl="0" w:tplc="894CD2C0">
      <w:start w:val="1"/>
      <w:numFmt w:val="lowerRoman"/>
      <w:lvlText w:val="%1."/>
      <w:lvlJc w:val="left"/>
      <w:pPr>
        <w:ind w:left="21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1">
    <w:nsid w:val="05A71266"/>
    <w:multiLevelType w:val="hybridMultilevel"/>
    <w:tmpl w:val="BE80D828"/>
    <w:lvl w:ilvl="0" w:tplc="54467F5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0FD33E44"/>
    <w:multiLevelType w:val="hybridMultilevel"/>
    <w:tmpl w:val="EFA89A06"/>
    <w:lvl w:ilvl="0" w:tplc="1020D6DA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10251345"/>
    <w:multiLevelType w:val="hybridMultilevel"/>
    <w:tmpl w:val="CD8E40C6"/>
    <w:lvl w:ilvl="0" w:tplc="581A5A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F465BC"/>
    <w:multiLevelType w:val="hybridMultilevel"/>
    <w:tmpl w:val="4DBCBA0C"/>
    <w:lvl w:ilvl="0" w:tplc="AFCA5884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171C4698"/>
    <w:multiLevelType w:val="hybridMultilevel"/>
    <w:tmpl w:val="E12E5F4C"/>
    <w:lvl w:ilvl="0" w:tplc="B1D26B32">
      <w:start w:val="1"/>
      <w:numFmt w:val="lowerRoman"/>
      <w:lvlText w:val="%1."/>
      <w:lvlJc w:val="left"/>
      <w:pPr>
        <w:ind w:left="213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0" w:hanging="360"/>
      </w:pPr>
    </w:lvl>
    <w:lvl w:ilvl="2" w:tplc="0409001B" w:tentative="1">
      <w:start w:val="1"/>
      <w:numFmt w:val="lowerRoman"/>
      <w:lvlText w:val="%3."/>
      <w:lvlJc w:val="right"/>
      <w:pPr>
        <w:ind w:left="3210" w:hanging="180"/>
      </w:pPr>
    </w:lvl>
    <w:lvl w:ilvl="3" w:tplc="0409000F" w:tentative="1">
      <w:start w:val="1"/>
      <w:numFmt w:val="decimal"/>
      <w:lvlText w:val="%4."/>
      <w:lvlJc w:val="left"/>
      <w:pPr>
        <w:ind w:left="3930" w:hanging="360"/>
      </w:pPr>
    </w:lvl>
    <w:lvl w:ilvl="4" w:tplc="04090019" w:tentative="1">
      <w:start w:val="1"/>
      <w:numFmt w:val="lowerLetter"/>
      <w:lvlText w:val="%5."/>
      <w:lvlJc w:val="left"/>
      <w:pPr>
        <w:ind w:left="4650" w:hanging="360"/>
      </w:pPr>
    </w:lvl>
    <w:lvl w:ilvl="5" w:tplc="0409001B" w:tentative="1">
      <w:start w:val="1"/>
      <w:numFmt w:val="lowerRoman"/>
      <w:lvlText w:val="%6."/>
      <w:lvlJc w:val="right"/>
      <w:pPr>
        <w:ind w:left="5370" w:hanging="180"/>
      </w:pPr>
    </w:lvl>
    <w:lvl w:ilvl="6" w:tplc="0409000F" w:tentative="1">
      <w:start w:val="1"/>
      <w:numFmt w:val="decimal"/>
      <w:lvlText w:val="%7."/>
      <w:lvlJc w:val="left"/>
      <w:pPr>
        <w:ind w:left="6090" w:hanging="360"/>
      </w:pPr>
    </w:lvl>
    <w:lvl w:ilvl="7" w:tplc="04090019" w:tentative="1">
      <w:start w:val="1"/>
      <w:numFmt w:val="lowerLetter"/>
      <w:lvlText w:val="%8."/>
      <w:lvlJc w:val="left"/>
      <w:pPr>
        <w:ind w:left="6810" w:hanging="360"/>
      </w:pPr>
    </w:lvl>
    <w:lvl w:ilvl="8" w:tplc="0409001B" w:tentative="1">
      <w:start w:val="1"/>
      <w:numFmt w:val="lowerRoman"/>
      <w:lvlText w:val="%9."/>
      <w:lvlJc w:val="right"/>
      <w:pPr>
        <w:ind w:left="7530" w:hanging="180"/>
      </w:pPr>
    </w:lvl>
  </w:abstractNum>
  <w:abstractNum w:abstractNumId="6">
    <w:nsid w:val="185A6CF9"/>
    <w:multiLevelType w:val="hybridMultilevel"/>
    <w:tmpl w:val="9ADE9D6C"/>
    <w:lvl w:ilvl="0" w:tplc="581A5A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7B7455"/>
    <w:multiLevelType w:val="hybridMultilevel"/>
    <w:tmpl w:val="127A5174"/>
    <w:lvl w:ilvl="0" w:tplc="54A6D4C4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>
    <w:nsid w:val="43E732EB"/>
    <w:multiLevelType w:val="hybridMultilevel"/>
    <w:tmpl w:val="1B68DC7C"/>
    <w:lvl w:ilvl="0" w:tplc="581A5AA6">
      <w:numFmt w:val="bullet"/>
      <w:lvlText w:val=""/>
      <w:lvlJc w:val="left"/>
      <w:pPr>
        <w:ind w:left="82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9">
    <w:nsid w:val="4C2A248A"/>
    <w:multiLevelType w:val="hybridMultilevel"/>
    <w:tmpl w:val="DFC4E9FC"/>
    <w:lvl w:ilvl="0" w:tplc="A6208BA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5A413864"/>
    <w:multiLevelType w:val="hybridMultilevel"/>
    <w:tmpl w:val="217E44AA"/>
    <w:lvl w:ilvl="0" w:tplc="C7A47C8A">
      <w:start w:val="1"/>
      <w:numFmt w:val="lowerRoman"/>
      <w:lvlText w:val="%1."/>
      <w:lvlJc w:val="left"/>
      <w:pPr>
        <w:ind w:left="219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50" w:hanging="360"/>
      </w:pPr>
    </w:lvl>
    <w:lvl w:ilvl="2" w:tplc="0409001B" w:tentative="1">
      <w:start w:val="1"/>
      <w:numFmt w:val="lowerRoman"/>
      <w:lvlText w:val="%3."/>
      <w:lvlJc w:val="right"/>
      <w:pPr>
        <w:ind w:left="3270" w:hanging="180"/>
      </w:pPr>
    </w:lvl>
    <w:lvl w:ilvl="3" w:tplc="0409000F" w:tentative="1">
      <w:start w:val="1"/>
      <w:numFmt w:val="decimal"/>
      <w:lvlText w:val="%4."/>
      <w:lvlJc w:val="left"/>
      <w:pPr>
        <w:ind w:left="3990" w:hanging="360"/>
      </w:pPr>
    </w:lvl>
    <w:lvl w:ilvl="4" w:tplc="04090019" w:tentative="1">
      <w:start w:val="1"/>
      <w:numFmt w:val="lowerLetter"/>
      <w:lvlText w:val="%5."/>
      <w:lvlJc w:val="left"/>
      <w:pPr>
        <w:ind w:left="4710" w:hanging="360"/>
      </w:pPr>
    </w:lvl>
    <w:lvl w:ilvl="5" w:tplc="0409001B" w:tentative="1">
      <w:start w:val="1"/>
      <w:numFmt w:val="lowerRoman"/>
      <w:lvlText w:val="%6."/>
      <w:lvlJc w:val="right"/>
      <w:pPr>
        <w:ind w:left="5430" w:hanging="180"/>
      </w:pPr>
    </w:lvl>
    <w:lvl w:ilvl="6" w:tplc="0409000F" w:tentative="1">
      <w:start w:val="1"/>
      <w:numFmt w:val="decimal"/>
      <w:lvlText w:val="%7."/>
      <w:lvlJc w:val="left"/>
      <w:pPr>
        <w:ind w:left="6150" w:hanging="360"/>
      </w:pPr>
    </w:lvl>
    <w:lvl w:ilvl="7" w:tplc="04090019" w:tentative="1">
      <w:start w:val="1"/>
      <w:numFmt w:val="lowerLetter"/>
      <w:lvlText w:val="%8."/>
      <w:lvlJc w:val="left"/>
      <w:pPr>
        <w:ind w:left="6870" w:hanging="360"/>
      </w:pPr>
    </w:lvl>
    <w:lvl w:ilvl="8" w:tplc="0409001B" w:tentative="1">
      <w:start w:val="1"/>
      <w:numFmt w:val="lowerRoman"/>
      <w:lvlText w:val="%9."/>
      <w:lvlJc w:val="right"/>
      <w:pPr>
        <w:ind w:left="7590" w:hanging="180"/>
      </w:pPr>
    </w:lvl>
  </w:abstractNum>
  <w:abstractNum w:abstractNumId="11">
    <w:nsid w:val="5CA15458"/>
    <w:multiLevelType w:val="hybridMultilevel"/>
    <w:tmpl w:val="251E3338"/>
    <w:lvl w:ilvl="0" w:tplc="C8F261A4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>
    <w:nsid w:val="643E70B4"/>
    <w:multiLevelType w:val="hybridMultilevel"/>
    <w:tmpl w:val="CDD054AA"/>
    <w:lvl w:ilvl="0" w:tplc="D53A98D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3E75BE"/>
    <w:multiLevelType w:val="hybridMultilevel"/>
    <w:tmpl w:val="17FA3A6A"/>
    <w:lvl w:ilvl="0" w:tplc="C3C047F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90C3152"/>
    <w:multiLevelType w:val="hybridMultilevel"/>
    <w:tmpl w:val="B89A83AE"/>
    <w:lvl w:ilvl="0" w:tplc="581A5A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4A3DF8"/>
    <w:multiLevelType w:val="hybridMultilevel"/>
    <w:tmpl w:val="C72A21F0"/>
    <w:lvl w:ilvl="0" w:tplc="61FC97F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>
    <w:nsid w:val="7514516C"/>
    <w:multiLevelType w:val="hybridMultilevel"/>
    <w:tmpl w:val="017ADE32"/>
    <w:lvl w:ilvl="0" w:tplc="D53A98DE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7594721E"/>
    <w:multiLevelType w:val="hybridMultilevel"/>
    <w:tmpl w:val="DCB824D8"/>
    <w:lvl w:ilvl="0" w:tplc="15C69F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767E7F1F"/>
    <w:multiLevelType w:val="hybridMultilevel"/>
    <w:tmpl w:val="577219D2"/>
    <w:lvl w:ilvl="0" w:tplc="581A5AA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94C3002"/>
    <w:multiLevelType w:val="hybridMultilevel"/>
    <w:tmpl w:val="D86650E4"/>
    <w:lvl w:ilvl="0" w:tplc="716CD1B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B9E2F05"/>
    <w:multiLevelType w:val="hybridMultilevel"/>
    <w:tmpl w:val="1408E3A0"/>
    <w:lvl w:ilvl="0" w:tplc="581A5AA6">
      <w:numFmt w:val="bullet"/>
      <w:lvlText w:val=""/>
      <w:lvlJc w:val="left"/>
      <w:pPr>
        <w:ind w:left="28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9"/>
  </w:num>
  <w:num w:numId="3">
    <w:abstractNumId w:val="18"/>
  </w:num>
  <w:num w:numId="4">
    <w:abstractNumId w:val="1"/>
  </w:num>
  <w:num w:numId="5">
    <w:abstractNumId w:val="7"/>
  </w:num>
  <w:num w:numId="6">
    <w:abstractNumId w:val="15"/>
  </w:num>
  <w:num w:numId="7">
    <w:abstractNumId w:val="4"/>
  </w:num>
  <w:num w:numId="8">
    <w:abstractNumId w:val="5"/>
  </w:num>
  <w:num w:numId="9">
    <w:abstractNumId w:val="0"/>
  </w:num>
  <w:num w:numId="10">
    <w:abstractNumId w:val="2"/>
  </w:num>
  <w:num w:numId="11">
    <w:abstractNumId w:val="11"/>
  </w:num>
  <w:num w:numId="12">
    <w:abstractNumId w:val="10"/>
  </w:num>
  <w:num w:numId="13">
    <w:abstractNumId w:val="6"/>
  </w:num>
  <w:num w:numId="14">
    <w:abstractNumId w:val="17"/>
  </w:num>
  <w:num w:numId="15">
    <w:abstractNumId w:val="9"/>
  </w:num>
  <w:num w:numId="16">
    <w:abstractNumId w:val="16"/>
  </w:num>
  <w:num w:numId="17">
    <w:abstractNumId w:val="8"/>
  </w:num>
  <w:num w:numId="18">
    <w:abstractNumId w:val="14"/>
  </w:num>
  <w:num w:numId="19">
    <w:abstractNumId w:val="20"/>
  </w:num>
  <w:num w:numId="20">
    <w:abstractNumId w:val="12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LIwNTUzNrY0MDdT0lEKTi0uzszPAykwrAUAvsbYZCwAAAA="/>
  </w:docVars>
  <w:rsids>
    <w:rsidRoot w:val="009D1A54"/>
    <w:rsid w:val="000010D5"/>
    <w:rsid w:val="00030FB3"/>
    <w:rsid w:val="00035953"/>
    <w:rsid w:val="0005559E"/>
    <w:rsid w:val="00063E0E"/>
    <w:rsid w:val="00081DCB"/>
    <w:rsid w:val="000A5886"/>
    <w:rsid w:val="000E05F9"/>
    <w:rsid w:val="000E37BB"/>
    <w:rsid w:val="000F0804"/>
    <w:rsid w:val="00100499"/>
    <w:rsid w:val="001034F7"/>
    <w:rsid w:val="00106595"/>
    <w:rsid w:val="001132F8"/>
    <w:rsid w:val="00147BF1"/>
    <w:rsid w:val="001562E6"/>
    <w:rsid w:val="0015770A"/>
    <w:rsid w:val="00160169"/>
    <w:rsid w:val="001724A2"/>
    <w:rsid w:val="001C7082"/>
    <w:rsid w:val="001D2635"/>
    <w:rsid w:val="001D3ECA"/>
    <w:rsid w:val="00211507"/>
    <w:rsid w:val="00216983"/>
    <w:rsid w:val="00251B5F"/>
    <w:rsid w:val="0025305E"/>
    <w:rsid w:val="00256534"/>
    <w:rsid w:val="00275954"/>
    <w:rsid w:val="00284E1C"/>
    <w:rsid w:val="00293D6B"/>
    <w:rsid w:val="00295471"/>
    <w:rsid w:val="002A78D9"/>
    <w:rsid w:val="002B52A9"/>
    <w:rsid w:val="002C142C"/>
    <w:rsid w:val="002C4FA5"/>
    <w:rsid w:val="002E3747"/>
    <w:rsid w:val="002F3BA4"/>
    <w:rsid w:val="002F7B8E"/>
    <w:rsid w:val="0030497A"/>
    <w:rsid w:val="0032034C"/>
    <w:rsid w:val="00320E36"/>
    <w:rsid w:val="00333F95"/>
    <w:rsid w:val="0034223D"/>
    <w:rsid w:val="00343B79"/>
    <w:rsid w:val="00352A06"/>
    <w:rsid w:val="00367339"/>
    <w:rsid w:val="00371573"/>
    <w:rsid w:val="00390BFD"/>
    <w:rsid w:val="003A19D1"/>
    <w:rsid w:val="003C32C2"/>
    <w:rsid w:val="003E2864"/>
    <w:rsid w:val="004034F1"/>
    <w:rsid w:val="00403A73"/>
    <w:rsid w:val="004104E6"/>
    <w:rsid w:val="0041238E"/>
    <w:rsid w:val="00425B16"/>
    <w:rsid w:val="00430FBE"/>
    <w:rsid w:val="0044526B"/>
    <w:rsid w:val="0045189E"/>
    <w:rsid w:val="00465BA1"/>
    <w:rsid w:val="004779C0"/>
    <w:rsid w:val="0048661A"/>
    <w:rsid w:val="00493C93"/>
    <w:rsid w:val="004A3AC7"/>
    <w:rsid w:val="004A52DD"/>
    <w:rsid w:val="004B6BD2"/>
    <w:rsid w:val="004C0345"/>
    <w:rsid w:val="004F1AED"/>
    <w:rsid w:val="00500E14"/>
    <w:rsid w:val="0050667F"/>
    <w:rsid w:val="00507628"/>
    <w:rsid w:val="0053012D"/>
    <w:rsid w:val="005446F3"/>
    <w:rsid w:val="00563C2B"/>
    <w:rsid w:val="005912A9"/>
    <w:rsid w:val="005C6D95"/>
    <w:rsid w:val="005C7102"/>
    <w:rsid w:val="005D1BB5"/>
    <w:rsid w:val="006472CD"/>
    <w:rsid w:val="00654EF2"/>
    <w:rsid w:val="006647D9"/>
    <w:rsid w:val="006A0531"/>
    <w:rsid w:val="006A4D52"/>
    <w:rsid w:val="006B060D"/>
    <w:rsid w:val="006B1FAD"/>
    <w:rsid w:val="006C7BD4"/>
    <w:rsid w:val="006E0459"/>
    <w:rsid w:val="006E167D"/>
    <w:rsid w:val="006F388E"/>
    <w:rsid w:val="00706CFC"/>
    <w:rsid w:val="007135A3"/>
    <w:rsid w:val="00730AAA"/>
    <w:rsid w:val="00745164"/>
    <w:rsid w:val="0075266C"/>
    <w:rsid w:val="00757A25"/>
    <w:rsid w:val="00766CEB"/>
    <w:rsid w:val="007A261F"/>
    <w:rsid w:val="007F7591"/>
    <w:rsid w:val="00814148"/>
    <w:rsid w:val="00815370"/>
    <w:rsid w:val="00822F52"/>
    <w:rsid w:val="008241D2"/>
    <w:rsid w:val="00824249"/>
    <w:rsid w:val="0082671B"/>
    <w:rsid w:val="00831D34"/>
    <w:rsid w:val="00835E94"/>
    <w:rsid w:val="00837A20"/>
    <w:rsid w:val="0084051C"/>
    <w:rsid w:val="008547E6"/>
    <w:rsid w:val="00857197"/>
    <w:rsid w:val="00860571"/>
    <w:rsid w:val="008763C8"/>
    <w:rsid w:val="00886B32"/>
    <w:rsid w:val="00891E70"/>
    <w:rsid w:val="00894598"/>
    <w:rsid w:val="00894784"/>
    <w:rsid w:val="0089765E"/>
    <w:rsid w:val="008A2F01"/>
    <w:rsid w:val="0091122C"/>
    <w:rsid w:val="0092426B"/>
    <w:rsid w:val="00927F2E"/>
    <w:rsid w:val="009425B5"/>
    <w:rsid w:val="009518D6"/>
    <w:rsid w:val="009A3F8E"/>
    <w:rsid w:val="009C2A0A"/>
    <w:rsid w:val="009C54F1"/>
    <w:rsid w:val="009D1A54"/>
    <w:rsid w:val="009D1D17"/>
    <w:rsid w:val="009E679A"/>
    <w:rsid w:val="00A05EB9"/>
    <w:rsid w:val="00A3799C"/>
    <w:rsid w:val="00A45D9A"/>
    <w:rsid w:val="00A51A2E"/>
    <w:rsid w:val="00A65C9C"/>
    <w:rsid w:val="00A8590E"/>
    <w:rsid w:val="00A97AC3"/>
    <w:rsid w:val="00AA35B1"/>
    <w:rsid w:val="00AC78C6"/>
    <w:rsid w:val="00AC7B43"/>
    <w:rsid w:val="00AE3DB2"/>
    <w:rsid w:val="00AE5E67"/>
    <w:rsid w:val="00AF09FD"/>
    <w:rsid w:val="00AF7A7D"/>
    <w:rsid w:val="00B16D3E"/>
    <w:rsid w:val="00B2332B"/>
    <w:rsid w:val="00B23F9E"/>
    <w:rsid w:val="00B25597"/>
    <w:rsid w:val="00B33E5E"/>
    <w:rsid w:val="00B40823"/>
    <w:rsid w:val="00B47231"/>
    <w:rsid w:val="00B637F0"/>
    <w:rsid w:val="00B646E6"/>
    <w:rsid w:val="00B9179B"/>
    <w:rsid w:val="00B9465D"/>
    <w:rsid w:val="00BA2241"/>
    <w:rsid w:val="00BA2250"/>
    <w:rsid w:val="00BA2383"/>
    <w:rsid w:val="00BB76F0"/>
    <w:rsid w:val="00BC38FA"/>
    <w:rsid w:val="00BC756C"/>
    <w:rsid w:val="00C04344"/>
    <w:rsid w:val="00C11D7A"/>
    <w:rsid w:val="00C16B18"/>
    <w:rsid w:val="00C36925"/>
    <w:rsid w:val="00C45160"/>
    <w:rsid w:val="00C65E11"/>
    <w:rsid w:val="00C67C4D"/>
    <w:rsid w:val="00C71582"/>
    <w:rsid w:val="00C85D40"/>
    <w:rsid w:val="00CB1DDC"/>
    <w:rsid w:val="00D077F0"/>
    <w:rsid w:val="00D1747D"/>
    <w:rsid w:val="00D348F1"/>
    <w:rsid w:val="00D469E8"/>
    <w:rsid w:val="00D55C60"/>
    <w:rsid w:val="00D71247"/>
    <w:rsid w:val="00D7635B"/>
    <w:rsid w:val="00DA73BF"/>
    <w:rsid w:val="00DC0395"/>
    <w:rsid w:val="00DC7CD2"/>
    <w:rsid w:val="00DE23C5"/>
    <w:rsid w:val="00E041C9"/>
    <w:rsid w:val="00E3746E"/>
    <w:rsid w:val="00E75EDD"/>
    <w:rsid w:val="00EC6F71"/>
    <w:rsid w:val="00ED5B8F"/>
    <w:rsid w:val="00EE2797"/>
    <w:rsid w:val="00EF17D8"/>
    <w:rsid w:val="00F2115E"/>
    <w:rsid w:val="00F66965"/>
    <w:rsid w:val="00F76500"/>
    <w:rsid w:val="00F77DF6"/>
    <w:rsid w:val="00F816FC"/>
    <w:rsid w:val="00F823F1"/>
    <w:rsid w:val="00F97A0F"/>
    <w:rsid w:val="00FB0581"/>
    <w:rsid w:val="00FB5FA6"/>
    <w:rsid w:val="00FC71EC"/>
    <w:rsid w:val="00FD5678"/>
    <w:rsid w:val="00FF202E"/>
    <w:rsid w:val="00FF2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8127CA-3E9C-4C41-865D-2E58DB7E1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7628"/>
    <w:rPr>
      <w:rFonts w:ascii="Verdana" w:hAnsi="Verdana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9</Pages>
  <Words>487</Words>
  <Characters>2779</Characters>
  <Application>Microsoft Office Word</Application>
  <DocSecurity>0</DocSecurity>
  <Lines>23</Lines>
  <Paragraphs>6</Paragraphs>
  <ScaleCrop>false</ScaleCrop>
  <Company/>
  <LinksUpToDate>false</LinksUpToDate>
  <CharactersWithSpaces>3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03</cp:revision>
  <dcterms:created xsi:type="dcterms:W3CDTF">2017-10-26T18:21:00Z</dcterms:created>
  <dcterms:modified xsi:type="dcterms:W3CDTF">2017-10-27T16:06:00Z</dcterms:modified>
</cp:coreProperties>
</file>